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31F3" w:rsidRDefault="008131F3" w:rsidP="008131F3">
      <w:r>
        <w:t>59987_</w:t>
      </w:r>
      <w:r w:rsidR="002C16D2">
        <w:t xml:space="preserve">1.2.mp4: </w:t>
      </w:r>
      <w:r w:rsidR="00CE41C3">
        <w:t>S</w:t>
      </w:r>
      <w:r w:rsidR="002C16D2">
        <w:t>tep</w:t>
      </w:r>
      <w:r w:rsidR="00CE41C3">
        <w:t xml:space="preserve"> </w:t>
      </w:r>
      <w:r w:rsidR="002C16D2">
        <w:t>1.2</w:t>
      </w:r>
    </w:p>
    <w:p w:rsidR="008131F3" w:rsidRDefault="002C16D2" w:rsidP="008131F3">
      <w:r>
        <w:t>59987_1.</w:t>
      </w:r>
      <w:r>
        <w:t>3</w:t>
      </w:r>
      <w:r>
        <w:t>.mp4</w:t>
      </w:r>
      <w:r w:rsidR="008131F3">
        <w:t xml:space="preserve">: </w:t>
      </w:r>
      <w:r w:rsidR="00CE41C3">
        <w:t>S</w:t>
      </w:r>
      <w:r w:rsidR="008131F3">
        <w:t>tep</w:t>
      </w:r>
      <w:r w:rsidR="00CE41C3">
        <w:t xml:space="preserve"> </w:t>
      </w:r>
      <w:r w:rsidR="008131F3">
        <w:t>1.3</w:t>
      </w:r>
    </w:p>
    <w:p w:rsidR="008131F3" w:rsidRDefault="002C16D2" w:rsidP="008131F3">
      <w:r>
        <w:t>59987_1.</w:t>
      </w:r>
      <w:r>
        <w:t>4</w:t>
      </w:r>
      <w:r>
        <w:t>.mp4</w:t>
      </w:r>
      <w:r w:rsidR="008131F3">
        <w:t xml:space="preserve">: </w:t>
      </w:r>
      <w:r w:rsidR="00CE41C3">
        <w:t>S</w:t>
      </w:r>
      <w:r w:rsidR="008131F3">
        <w:t>tep</w:t>
      </w:r>
      <w:r w:rsidR="00CE41C3">
        <w:t xml:space="preserve"> </w:t>
      </w:r>
      <w:r w:rsidR="008131F3">
        <w:t>1.4</w:t>
      </w:r>
    </w:p>
    <w:p w:rsidR="008131F3" w:rsidRDefault="002C16D2" w:rsidP="008131F3">
      <w:r>
        <w:t>59987_1.</w:t>
      </w:r>
      <w:r>
        <w:t>5</w:t>
      </w:r>
      <w:r>
        <w:t>.mp4</w:t>
      </w:r>
      <w:r w:rsidR="008131F3">
        <w:t xml:space="preserve">: </w:t>
      </w:r>
      <w:r w:rsidR="00CE41C3">
        <w:t>S</w:t>
      </w:r>
      <w:r w:rsidR="008131F3">
        <w:t>tep</w:t>
      </w:r>
      <w:r w:rsidR="00CE41C3">
        <w:t xml:space="preserve"> </w:t>
      </w:r>
      <w:r w:rsidR="008131F3">
        <w:t>1.5</w:t>
      </w:r>
    </w:p>
    <w:p w:rsidR="008131F3" w:rsidRDefault="002C16D2" w:rsidP="008131F3">
      <w:r>
        <w:t>59987_1.</w:t>
      </w:r>
      <w:r>
        <w:t>6</w:t>
      </w:r>
      <w:r>
        <w:t>.mp4</w:t>
      </w:r>
      <w:r w:rsidR="008131F3">
        <w:t xml:space="preserve">: </w:t>
      </w:r>
      <w:r w:rsidR="00CE41C3">
        <w:t>S</w:t>
      </w:r>
      <w:r w:rsidR="008131F3">
        <w:t>tep</w:t>
      </w:r>
      <w:r w:rsidR="00CE41C3">
        <w:t xml:space="preserve"> </w:t>
      </w:r>
      <w:r w:rsidR="008131F3">
        <w:t>1.6</w:t>
      </w:r>
    </w:p>
    <w:p w:rsidR="008E4284" w:rsidRDefault="002C16D2" w:rsidP="008131F3">
      <w:r>
        <w:t>59987_1.</w:t>
      </w:r>
      <w:r>
        <w:t>7</w:t>
      </w:r>
      <w:r>
        <w:t>.mp4</w:t>
      </w:r>
      <w:r w:rsidR="008131F3">
        <w:t xml:space="preserve">: </w:t>
      </w:r>
      <w:r w:rsidR="00CE41C3">
        <w:t>S</w:t>
      </w:r>
      <w:bookmarkStart w:id="0" w:name="_GoBack"/>
      <w:bookmarkEnd w:id="0"/>
      <w:r w:rsidR="008131F3">
        <w:t>tep</w:t>
      </w:r>
      <w:r w:rsidR="00CE41C3">
        <w:t xml:space="preserve"> </w:t>
      </w:r>
      <w:r w:rsidR="008131F3">
        <w:t>1.7</w:t>
      </w:r>
    </w:p>
    <w:sectPr w:rsidR="008E428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LAwNjcztDQyMTVQ0lEKTi0uzszPAykwqgUATEM54CwAAAA="/>
  </w:docVars>
  <w:rsids>
    <w:rsidRoot w:val="008131F3"/>
    <w:rsid w:val="002C16D2"/>
    <w:rsid w:val="008131F3"/>
    <w:rsid w:val="008E4284"/>
    <w:rsid w:val="00CE4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24935"/>
  <w15:chartTrackingRefBased/>
  <w15:docId w15:val="{E132F1F2-8591-4C5A-88A9-1B778AB4E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</dc:creator>
  <cp:keywords/>
  <dc:description/>
  <cp:lastModifiedBy>Wayne</cp:lastModifiedBy>
  <cp:revision>3</cp:revision>
  <dcterms:created xsi:type="dcterms:W3CDTF">2019-05-20T04:40:00Z</dcterms:created>
  <dcterms:modified xsi:type="dcterms:W3CDTF">2019-05-22T10:58:00Z</dcterms:modified>
</cp:coreProperties>
</file>